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7BC49" w14:textId="77777777" w:rsidR="00140B8D" w:rsidRDefault="00C05E93">
      <w:pPr>
        <w:rPr>
          <w:b/>
          <w:lang w:val="en-US"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46620F63" wp14:editId="3AF51E9C">
            <wp:simplePos x="0" y="0"/>
            <wp:positionH relativeFrom="margin">
              <wp:align>left</wp:align>
            </wp:positionH>
            <wp:positionV relativeFrom="paragraph">
              <wp:posOffset>-221615</wp:posOffset>
            </wp:positionV>
            <wp:extent cx="3028950" cy="15074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YPAS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51E3">
        <w:rPr>
          <w:b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8A411BF" wp14:editId="7949CCBC">
            <wp:simplePos x="0" y="0"/>
            <wp:positionH relativeFrom="column">
              <wp:posOffset>5365750</wp:posOffset>
            </wp:positionH>
            <wp:positionV relativeFrom="paragraph">
              <wp:posOffset>-273050</wp:posOffset>
            </wp:positionV>
            <wp:extent cx="1477818" cy="1098550"/>
            <wp:effectExtent l="0" t="0" r="8255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ipart-coffee-teacher-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818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EF863" w14:textId="77777777" w:rsidR="00140B8D" w:rsidRDefault="008851E3">
      <w:pPr>
        <w:rPr>
          <w:b/>
          <w:lang w:val="en-US"/>
        </w:rPr>
      </w:pPr>
      <w:r w:rsidRPr="00140B8D">
        <w:rPr>
          <w:b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F404E45" wp14:editId="01077E38">
                <wp:simplePos x="0" y="0"/>
                <wp:positionH relativeFrom="page">
                  <wp:align>right</wp:align>
                </wp:positionH>
                <wp:positionV relativeFrom="paragraph">
                  <wp:posOffset>603250</wp:posOffset>
                </wp:positionV>
                <wp:extent cx="2298700" cy="311150"/>
                <wp:effectExtent l="0" t="0" r="635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87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A4839" w14:textId="77777777" w:rsidR="00140B8D" w:rsidRPr="00804B96" w:rsidRDefault="00140B8D" w:rsidP="008851E3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b/>
                                <w:i/>
                                <w:color w:val="0070C0"/>
                                <w:sz w:val="20"/>
                                <w:lang w:val="en-US"/>
                              </w:rPr>
                            </w:pPr>
                            <w:r w:rsidRPr="00804B96">
                              <w:rPr>
                                <w:rFonts w:cstheme="minorHAnsi"/>
                                <w:b/>
                                <w:i/>
                                <w:color w:val="0070C0"/>
                                <w:sz w:val="20"/>
                                <w:lang w:val="en-US"/>
                              </w:rPr>
                              <w:t>GRAB YOURSELF A BREW AND JOIN 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9.8pt;margin-top:47.5pt;width:181pt;height:24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" stroked="f">
                <v:textbox>
                  <w:txbxContent>
                    <w:p w:rsidR="00140B8D" w:rsidRPr="00804B96" w:rsidRDefault="00140B8D" w:rsidP="008851E3">
                      <w:pPr>
                        <w:pStyle w:val="Header"/>
                        <w:jc w:val="center"/>
                        <w:rPr>
                          <w:rFonts w:cstheme="minorHAnsi"/>
                          <w:b/>
                          <w:i/>
                          <w:color w:val="0070C0"/>
                          <w:sz w:val="20"/>
                          <w:lang w:val="en-US"/>
                        </w:rPr>
                      </w:pPr>
                      <w:r w:rsidRPr="00804B96">
                        <w:rPr>
                          <w:rFonts w:cstheme="minorHAnsi"/>
                          <w:b/>
                          <w:i/>
                          <w:color w:val="0070C0"/>
                          <w:sz w:val="20"/>
                          <w:lang w:val="en-US"/>
                        </w:rPr>
                        <w:t>GRAB YOURSELF A BREW AND JOIN U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B3BCCD3" w14:textId="77777777" w:rsidR="00140B8D" w:rsidRPr="008851E3" w:rsidRDefault="00140B8D">
      <w:pPr>
        <w:rPr>
          <w:b/>
          <w:sz w:val="12"/>
          <w:lang w:val="en-US"/>
        </w:rPr>
      </w:pPr>
    </w:p>
    <w:p w14:paraId="302D92D8" w14:textId="77777777" w:rsidR="00C05E93" w:rsidRDefault="00C05E93">
      <w:pPr>
        <w:rPr>
          <w:b/>
          <w:sz w:val="40"/>
          <w:lang w:val="en-US"/>
        </w:rPr>
      </w:pPr>
    </w:p>
    <w:p w14:paraId="5F673A4A" w14:textId="77777777" w:rsidR="00C05E93" w:rsidRDefault="00C05E93">
      <w:pPr>
        <w:rPr>
          <w:b/>
          <w:sz w:val="40"/>
          <w:lang w:val="en-US"/>
        </w:rPr>
      </w:pPr>
    </w:p>
    <w:p w14:paraId="16341036" w14:textId="77777777" w:rsidR="00BE1BEE" w:rsidRPr="00C05E93" w:rsidRDefault="00EA4A18">
      <w:pPr>
        <w:rPr>
          <w:b/>
          <w:color w:val="2E74B5" w:themeColor="accent1" w:themeShade="BF"/>
          <w:sz w:val="40"/>
          <w:lang w:val="en-US"/>
        </w:rPr>
      </w:pPr>
      <w:r w:rsidRPr="00C05E93">
        <w:rPr>
          <w:b/>
          <w:color w:val="2E74B5" w:themeColor="accent1" w:themeShade="BF"/>
          <w:sz w:val="40"/>
          <w:lang w:val="en-US"/>
        </w:rPr>
        <w:t xml:space="preserve">Booking form for coffee mornings </w:t>
      </w:r>
    </w:p>
    <w:p w14:paraId="665EAD99" w14:textId="77777777" w:rsidR="00140B8D" w:rsidRPr="008851E3" w:rsidRDefault="00140B8D">
      <w:pPr>
        <w:rPr>
          <w:b/>
          <w:sz w:val="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140B8D" w14:paraId="5827616F" w14:textId="77777777" w:rsidTr="008851E3">
        <w:tc>
          <w:tcPr>
            <w:tcW w:w="2830" w:type="dxa"/>
          </w:tcPr>
          <w:p w14:paraId="5936B972" w14:textId="77777777" w:rsidR="00140B8D" w:rsidRDefault="00140B8D" w:rsidP="00140B8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PARENT</w:t>
            </w:r>
            <w:r w:rsidR="008851E3">
              <w:rPr>
                <w:b/>
                <w:lang w:val="en-US"/>
              </w:rPr>
              <w:t>/</w:t>
            </w:r>
            <w:r>
              <w:rPr>
                <w:b/>
                <w:lang w:val="en-US"/>
              </w:rPr>
              <w:t xml:space="preserve">CARER </w:t>
            </w:r>
            <w:r w:rsidR="008851E3">
              <w:rPr>
                <w:b/>
                <w:lang w:val="en-US"/>
              </w:rPr>
              <w:t xml:space="preserve">FULL </w:t>
            </w:r>
            <w:r>
              <w:rPr>
                <w:b/>
                <w:lang w:val="en-US"/>
              </w:rPr>
              <w:t xml:space="preserve">NAME </w:t>
            </w:r>
          </w:p>
          <w:p w14:paraId="237535B7" w14:textId="77777777" w:rsidR="00140B8D" w:rsidRDefault="00140B8D">
            <w:pPr>
              <w:rPr>
                <w:b/>
                <w:lang w:val="en-US"/>
              </w:rPr>
            </w:pPr>
          </w:p>
        </w:tc>
        <w:tc>
          <w:tcPr>
            <w:tcW w:w="7626" w:type="dxa"/>
          </w:tcPr>
          <w:p w14:paraId="629A6527" w14:textId="77777777" w:rsidR="00140B8D" w:rsidRDefault="00140B8D">
            <w:pPr>
              <w:rPr>
                <w:b/>
                <w:lang w:val="en-US"/>
              </w:rPr>
            </w:pPr>
          </w:p>
        </w:tc>
      </w:tr>
      <w:tr w:rsidR="00140B8D" w14:paraId="776046A7" w14:textId="77777777" w:rsidTr="008851E3">
        <w:tc>
          <w:tcPr>
            <w:tcW w:w="2830" w:type="dxa"/>
          </w:tcPr>
          <w:p w14:paraId="79D1B81C" w14:textId="77777777" w:rsidR="00140B8D" w:rsidRDefault="008851E3" w:rsidP="00140B8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PARENT/</w:t>
            </w:r>
            <w:r w:rsidR="00140B8D">
              <w:rPr>
                <w:b/>
                <w:lang w:val="en-US"/>
              </w:rPr>
              <w:t>CARER DOB</w:t>
            </w:r>
          </w:p>
          <w:p w14:paraId="7D9113BD" w14:textId="77777777" w:rsidR="00140B8D" w:rsidRDefault="00140B8D">
            <w:pPr>
              <w:rPr>
                <w:b/>
                <w:lang w:val="en-US"/>
              </w:rPr>
            </w:pPr>
          </w:p>
        </w:tc>
        <w:tc>
          <w:tcPr>
            <w:tcW w:w="7626" w:type="dxa"/>
          </w:tcPr>
          <w:p w14:paraId="41AF2662" w14:textId="77777777" w:rsidR="00140B8D" w:rsidRDefault="00140B8D">
            <w:pPr>
              <w:rPr>
                <w:b/>
                <w:lang w:val="en-US"/>
              </w:rPr>
            </w:pPr>
          </w:p>
        </w:tc>
      </w:tr>
      <w:tr w:rsidR="00140B8D" w14:paraId="7015EE6B" w14:textId="77777777" w:rsidTr="008851E3">
        <w:tc>
          <w:tcPr>
            <w:tcW w:w="2830" w:type="dxa"/>
          </w:tcPr>
          <w:p w14:paraId="438378B1" w14:textId="77777777" w:rsidR="00140B8D" w:rsidRDefault="00140B8D" w:rsidP="00140B8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HILD</w:t>
            </w:r>
            <w:r w:rsidR="008851E3">
              <w:rPr>
                <w:b/>
                <w:lang w:val="en-US"/>
              </w:rPr>
              <w:t>/S</w:t>
            </w:r>
            <w:r>
              <w:rPr>
                <w:b/>
                <w:lang w:val="en-US"/>
              </w:rPr>
              <w:t xml:space="preserve"> </w:t>
            </w:r>
            <w:r w:rsidR="008851E3">
              <w:rPr>
                <w:b/>
                <w:lang w:val="en-US"/>
              </w:rPr>
              <w:t xml:space="preserve">FULL </w:t>
            </w:r>
            <w:r>
              <w:rPr>
                <w:b/>
                <w:lang w:val="en-US"/>
              </w:rPr>
              <w:t>NAME</w:t>
            </w:r>
          </w:p>
          <w:p w14:paraId="25B9FA3D" w14:textId="77777777" w:rsidR="00140B8D" w:rsidRDefault="00140B8D">
            <w:pPr>
              <w:rPr>
                <w:b/>
                <w:lang w:val="en-US"/>
              </w:rPr>
            </w:pPr>
          </w:p>
        </w:tc>
        <w:tc>
          <w:tcPr>
            <w:tcW w:w="7626" w:type="dxa"/>
          </w:tcPr>
          <w:p w14:paraId="6AC1CB20" w14:textId="77777777" w:rsidR="00140B8D" w:rsidRDefault="00140B8D">
            <w:pPr>
              <w:rPr>
                <w:b/>
                <w:lang w:val="en-US"/>
              </w:rPr>
            </w:pPr>
          </w:p>
          <w:p w14:paraId="279A8A14" w14:textId="77777777" w:rsidR="008851E3" w:rsidRDefault="008851E3">
            <w:pPr>
              <w:rPr>
                <w:b/>
                <w:lang w:val="en-US"/>
              </w:rPr>
            </w:pPr>
          </w:p>
          <w:p w14:paraId="6EAFF9FA" w14:textId="77777777" w:rsidR="008851E3" w:rsidRDefault="008851E3">
            <w:pPr>
              <w:rPr>
                <w:b/>
                <w:lang w:val="en-US"/>
              </w:rPr>
            </w:pPr>
          </w:p>
        </w:tc>
      </w:tr>
      <w:tr w:rsidR="00140B8D" w14:paraId="0679140E" w14:textId="77777777" w:rsidTr="008851E3">
        <w:tc>
          <w:tcPr>
            <w:tcW w:w="2830" w:type="dxa"/>
          </w:tcPr>
          <w:p w14:paraId="14686FCB" w14:textId="77777777" w:rsidR="00140B8D" w:rsidRDefault="00140B8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HILD</w:t>
            </w:r>
            <w:r w:rsidR="008851E3">
              <w:rPr>
                <w:b/>
                <w:lang w:val="en-US"/>
              </w:rPr>
              <w:t>/S</w:t>
            </w:r>
            <w:r>
              <w:rPr>
                <w:b/>
                <w:lang w:val="en-US"/>
              </w:rPr>
              <w:t xml:space="preserve"> DOB</w:t>
            </w:r>
          </w:p>
          <w:p w14:paraId="05956809" w14:textId="77777777" w:rsidR="00140B8D" w:rsidRDefault="00140B8D">
            <w:pPr>
              <w:rPr>
                <w:b/>
                <w:lang w:val="en-US"/>
              </w:rPr>
            </w:pPr>
          </w:p>
        </w:tc>
        <w:tc>
          <w:tcPr>
            <w:tcW w:w="7626" w:type="dxa"/>
          </w:tcPr>
          <w:p w14:paraId="4FC4D7F7" w14:textId="77777777" w:rsidR="00140B8D" w:rsidRDefault="00140B8D">
            <w:pPr>
              <w:rPr>
                <w:b/>
                <w:lang w:val="en-US"/>
              </w:rPr>
            </w:pPr>
          </w:p>
          <w:p w14:paraId="4D9E0F7F" w14:textId="77777777" w:rsidR="008851E3" w:rsidRDefault="008851E3">
            <w:pPr>
              <w:rPr>
                <w:b/>
                <w:lang w:val="en-US"/>
              </w:rPr>
            </w:pPr>
          </w:p>
          <w:p w14:paraId="43C56323" w14:textId="77777777" w:rsidR="008851E3" w:rsidRDefault="008851E3">
            <w:pPr>
              <w:rPr>
                <w:b/>
                <w:lang w:val="en-US"/>
              </w:rPr>
            </w:pPr>
          </w:p>
        </w:tc>
      </w:tr>
      <w:tr w:rsidR="00140B8D" w14:paraId="1B2FB1B6" w14:textId="77777777" w:rsidTr="008851E3">
        <w:tc>
          <w:tcPr>
            <w:tcW w:w="2830" w:type="dxa"/>
          </w:tcPr>
          <w:p w14:paraId="6E03047F" w14:textId="77777777" w:rsidR="00140B8D" w:rsidRDefault="00140B8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DDRESS</w:t>
            </w:r>
          </w:p>
          <w:p w14:paraId="04D06ACF" w14:textId="77777777" w:rsidR="00140B8D" w:rsidRDefault="00140B8D">
            <w:pPr>
              <w:rPr>
                <w:b/>
                <w:lang w:val="en-US"/>
              </w:rPr>
            </w:pPr>
          </w:p>
          <w:p w14:paraId="4A9E459D" w14:textId="77777777" w:rsidR="008851E3" w:rsidRDefault="008851E3">
            <w:pPr>
              <w:rPr>
                <w:b/>
                <w:lang w:val="en-US"/>
              </w:rPr>
            </w:pPr>
          </w:p>
          <w:p w14:paraId="34E17DA4" w14:textId="77777777" w:rsidR="008851E3" w:rsidRDefault="008851E3">
            <w:pPr>
              <w:rPr>
                <w:b/>
                <w:lang w:val="en-US"/>
              </w:rPr>
            </w:pPr>
          </w:p>
        </w:tc>
        <w:tc>
          <w:tcPr>
            <w:tcW w:w="7626" w:type="dxa"/>
          </w:tcPr>
          <w:p w14:paraId="499DBBBE" w14:textId="77777777" w:rsidR="00140B8D" w:rsidRDefault="00140B8D">
            <w:pPr>
              <w:rPr>
                <w:b/>
                <w:lang w:val="en-US"/>
              </w:rPr>
            </w:pPr>
          </w:p>
          <w:p w14:paraId="43384695" w14:textId="77777777" w:rsidR="008851E3" w:rsidRDefault="008851E3">
            <w:pPr>
              <w:rPr>
                <w:b/>
                <w:lang w:val="en-US"/>
              </w:rPr>
            </w:pPr>
          </w:p>
          <w:p w14:paraId="60F8A4CF" w14:textId="77777777" w:rsidR="008851E3" w:rsidRDefault="008851E3">
            <w:pPr>
              <w:rPr>
                <w:b/>
                <w:lang w:val="en-US"/>
              </w:rPr>
            </w:pPr>
          </w:p>
          <w:p w14:paraId="3DD77B81" w14:textId="77777777" w:rsidR="008851E3" w:rsidRDefault="008851E3">
            <w:pPr>
              <w:rPr>
                <w:b/>
                <w:lang w:val="en-US"/>
              </w:rPr>
            </w:pPr>
          </w:p>
          <w:p w14:paraId="0EA9E9B2" w14:textId="77777777" w:rsidR="008851E3" w:rsidRDefault="008851E3">
            <w:pPr>
              <w:rPr>
                <w:b/>
                <w:lang w:val="en-US"/>
              </w:rPr>
            </w:pPr>
          </w:p>
          <w:p w14:paraId="2776FF5F" w14:textId="77777777" w:rsidR="008851E3" w:rsidRDefault="008851E3">
            <w:pPr>
              <w:rPr>
                <w:b/>
                <w:lang w:val="en-US"/>
              </w:rPr>
            </w:pPr>
          </w:p>
        </w:tc>
      </w:tr>
      <w:tr w:rsidR="00140B8D" w14:paraId="2A08078A" w14:textId="77777777" w:rsidTr="008851E3">
        <w:tc>
          <w:tcPr>
            <w:tcW w:w="2830" w:type="dxa"/>
          </w:tcPr>
          <w:p w14:paraId="0FC15090" w14:textId="77777777" w:rsidR="00140B8D" w:rsidRDefault="00140B8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NTACT NUMBER</w:t>
            </w:r>
          </w:p>
          <w:p w14:paraId="063C55B2" w14:textId="77777777" w:rsidR="00140B8D" w:rsidRDefault="00140B8D">
            <w:pPr>
              <w:rPr>
                <w:b/>
                <w:lang w:val="en-US"/>
              </w:rPr>
            </w:pPr>
          </w:p>
        </w:tc>
        <w:tc>
          <w:tcPr>
            <w:tcW w:w="7626" w:type="dxa"/>
          </w:tcPr>
          <w:p w14:paraId="53B035AD" w14:textId="77777777" w:rsidR="00140B8D" w:rsidRDefault="00140B8D">
            <w:pPr>
              <w:rPr>
                <w:b/>
                <w:lang w:val="en-US"/>
              </w:rPr>
            </w:pPr>
          </w:p>
        </w:tc>
      </w:tr>
      <w:tr w:rsidR="00140B8D" w14:paraId="6CB8B6A5" w14:textId="77777777" w:rsidTr="008851E3">
        <w:tc>
          <w:tcPr>
            <w:tcW w:w="2830" w:type="dxa"/>
          </w:tcPr>
          <w:p w14:paraId="1115FCDF" w14:textId="77777777" w:rsidR="00140B8D" w:rsidRDefault="00140B8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MAIL ADDRESS</w:t>
            </w:r>
          </w:p>
          <w:p w14:paraId="1392B248" w14:textId="77777777" w:rsidR="00140B8D" w:rsidRDefault="00140B8D">
            <w:pPr>
              <w:rPr>
                <w:b/>
                <w:lang w:val="en-US"/>
              </w:rPr>
            </w:pPr>
          </w:p>
        </w:tc>
        <w:tc>
          <w:tcPr>
            <w:tcW w:w="7626" w:type="dxa"/>
          </w:tcPr>
          <w:p w14:paraId="7DCE41A1" w14:textId="77777777" w:rsidR="00140B8D" w:rsidRDefault="00140B8D">
            <w:pPr>
              <w:rPr>
                <w:b/>
                <w:lang w:val="en-US"/>
              </w:rPr>
            </w:pPr>
          </w:p>
        </w:tc>
      </w:tr>
    </w:tbl>
    <w:p w14:paraId="0543CD35" w14:textId="77777777" w:rsidR="00140B8D" w:rsidRDefault="00140B8D">
      <w:pPr>
        <w:rPr>
          <w:b/>
          <w:lang w:val="en-US"/>
        </w:rPr>
      </w:pPr>
    </w:p>
    <w:p w14:paraId="15242813" w14:textId="77777777" w:rsidR="00140B8D" w:rsidRDefault="00140B8D">
      <w:pPr>
        <w:rPr>
          <w:b/>
          <w:lang w:val="en-US"/>
        </w:rPr>
      </w:pPr>
    </w:p>
    <w:p w14:paraId="27220EC3" w14:textId="77777777" w:rsidR="00C05E93" w:rsidRDefault="00C05E93">
      <w:pPr>
        <w:rPr>
          <w:b/>
          <w:lang w:val="en-US"/>
        </w:rPr>
      </w:pPr>
    </w:p>
    <w:p w14:paraId="609D089C" w14:textId="77777777" w:rsidR="0033432F" w:rsidRDefault="008851E3">
      <w:pPr>
        <w:rPr>
          <w:b/>
          <w:lang w:val="en-US"/>
        </w:rPr>
      </w:pPr>
      <w:r>
        <w:rPr>
          <w:b/>
          <w:lang w:val="en-US"/>
        </w:rPr>
        <w:t>AGREEMMENT:</w:t>
      </w:r>
    </w:p>
    <w:p w14:paraId="0360243D" w14:textId="77777777" w:rsidR="00EA4A18" w:rsidRDefault="00EA4A18">
      <w:pPr>
        <w:rPr>
          <w:b/>
          <w:lang w:val="en-US"/>
        </w:rPr>
      </w:pPr>
      <w:r>
        <w:rPr>
          <w:b/>
          <w:lang w:val="en-US"/>
        </w:rPr>
        <w:t>BY AGREEING TO TAKE PART IN THE Y</w:t>
      </w:r>
      <w:r w:rsidR="0033432F">
        <w:rPr>
          <w:b/>
          <w:lang w:val="en-US"/>
        </w:rPr>
        <w:t>PAS COFFEE MORNINGS YOU ARE AGRE</w:t>
      </w:r>
      <w:r>
        <w:rPr>
          <w:b/>
          <w:lang w:val="en-US"/>
        </w:rPr>
        <w:t xml:space="preserve">EING FOR YPAS TO STORE YOUR INFORMATION ON THE SECURE DATA BASE </w:t>
      </w:r>
    </w:p>
    <w:p w14:paraId="1A5AEA4A" w14:textId="77777777" w:rsidR="0033432F" w:rsidRDefault="00EA4A18">
      <w:pPr>
        <w:rPr>
          <w:b/>
          <w:lang w:val="en-US"/>
        </w:rPr>
      </w:pPr>
      <w:r>
        <w:rPr>
          <w:b/>
          <w:lang w:val="en-US"/>
        </w:rPr>
        <w:t xml:space="preserve">YOUR INFORMATION WILL NOT BE SHARED AND IS </w:t>
      </w:r>
      <w:r w:rsidR="0033432F">
        <w:rPr>
          <w:b/>
          <w:lang w:val="en-US"/>
        </w:rPr>
        <w:t>CONFIDENTIAL.</w:t>
      </w:r>
      <w:r>
        <w:rPr>
          <w:b/>
          <w:lang w:val="en-US"/>
        </w:rPr>
        <w:t xml:space="preserve"> YOU ARE ALSO REQUIRED TO RESPECT OTHER P</w:t>
      </w:r>
      <w:r w:rsidR="0033432F">
        <w:rPr>
          <w:b/>
          <w:lang w:val="en-US"/>
        </w:rPr>
        <w:t>ARENTS /CARERS COFIDENTIALITY DU</w:t>
      </w:r>
      <w:r>
        <w:rPr>
          <w:b/>
          <w:lang w:val="en-US"/>
        </w:rPr>
        <w:t>RING COFFE</w:t>
      </w:r>
      <w:r w:rsidR="0033432F">
        <w:rPr>
          <w:b/>
          <w:lang w:val="en-US"/>
        </w:rPr>
        <w:t>E EVENTS HELD BY YPAS</w:t>
      </w:r>
    </w:p>
    <w:p w14:paraId="2CDAE037" w14:textId="77777777" w:rsidR="008851E3" w:rsidRDefault="0033432F">
      <w:pPr>
        <w:rPr>
          <w:b/>
          <w:lang w:val="en-US"/>
        </w:rPr>
      </w:pPr>
      <w:r>
        <w:rPr>
          <w:b/>
          <w:lang w:val="en-US"/>
        </w:rPr>
        <w:t xml:space="preserve">OUR COMMITMENT TO YOU : </w:t>
      </w:r>
    </w:p>
    <w:p w14:paraId="63D874D2" w14:textId="77777777" w:rsidR="0033432F" w:rsidRDefault="0033432F">
      <w:pPr>
        <w:rPr>
          <w:b/>
          <w:lang w:val="en-US"/>
        </w:rPr>
      </w:pPr>
      <w:r>
        <w:rPr>
          <w:b/>
          <w:lang w:val="en-US"/>
        </w:rPr>
        <w:t>WE ARE COMMITTED TO</w:t>
      </w:r>
      <w:r w:rsidR="008851E3">
        <w:rPr>
          <w:b/>
          <w:lang w:val="en-US"/>
        </w:rPr>
        <w:t xml:space="preserve"> OFFERING YOU OUR</w:t>
      </w:r>
      <w:r>
        <w:rPr>
          <w:b/>
          <w:lang w:val="en-US"/>
        </w:rPr>
        <w:t xml:space="preserve"> CONFIDENTAIL SPACE </w:t>
      </w:r>
    </w:p>
    <w:p w14:paraId="02068A23" w14:textId="77777777" w:rsidR="0033432F" w:rsidRDefault="0033432F">
      <w:pPr>
        <w:rPr>
          <w:b/>
          <w:lang w:val="en-US"/>
        </w:rPr>
      </w:pPr>
      <w:r>
        <w:rPr>
          <w:b/>
          <w:lang w:val="en-US"/>
        </w:rPr>
        <w:t xml:space="preserve">IMPARTING INFORMATION TO YOU THAT WE FEEL IS RELEVENT TO THE THEME OF THE COFFEE EVENT </w:t>
      </w:r>
    </w:p>
    <w:p w14:paraId="4FEE1F21" w14:textId="77777777" w:rsidR="0033432F" w:rsidRDefault="0033432F">
      <w:pPr>
        <w:rPr>
          <w:b/>
          <w:lang w:val="en-US"/>
        </w:rPr>
      </w:pPr>
      <w:r>
        <w:rPr>
          <w:b/>
          <w:lang w:val="en-US"/>
        </w:rPr>
        <w:t xml:space="preserve">SENDING ANY RELEVENT INFORAMTION VIA EMAIL TO YOU </w:t>
      </w:r>
      <w:r w:rsidR="00AB2A83">
        <w:rPr>
          <w:b/>
          <w:lang w:val="en-US"/>
        </w:rPr>
        <w:t>(YOU</w:t>
      </w:r>
      <w:r>
        <w:rPr>
          <w:b/>
          <w:lang w:val="en-US"/>
        </w:rPr>
        <w:t xml:space="preserve"> CAN ASK US TO DELETE YOUR EMAIL ADDRESS AT ANY </w:t>
      </w:r>
      <w:r w:rsidR="00AB2A83">
        <w:rPr>
          <w:b/>
          <w:lang w:val="en-US"/>
        </w:rPr>
        <w:t>TIME)</w:t>
      </w:r>
      <w:r>
        <w:rPr>
          <w:b/>
          <w:lang w:val="en-US"/>
        </w:rPr>
        <w:t xml:space="preserve"> </w:t>
      </w:r>
    </w:p>
    <w:p w14:paraId="7D2D1A97" w14:textId="77777777" w:rsidR="00EA4A18" w:rsidRPr="00EA4A18" w:rsidRDefault="00C05E93">
      <w:pPr>
        <w:rPr>
          <w:b/>
          <w:lang w:val="en-US"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781D2F5" wp14:editId="6A86C5B6">
            <wp:simplePos x="0" y="0"/>
            <wp:positionH relativeFrom="margin">
              <wp:align>right</wp:align>
            </wp:positionH>
            <wp:positionV relativeFrom="paragraph">
              <wp:posOffset>349250</wp:posOffset>
            </wp:positionV>
            <wp:extent cx="1175385" cy="55245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538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51E3" w:rsidRPr="008851E3">
        <w:rPr>
          <w:b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F5BD21D" wp14:editId="10986F6A">
                <wp:simplePos x="0" y="0"/>
                <wp:positionH relativeFrom="margin">
                  <wp:align>left</wp:align>
                </wp:positionH>
                <wp:positionV relativeFrom="paragraph">
                  <wp:posOffset>421005</wp:posOffset>
                </wp:positionV>
                <wp:extent cx="5181600" cy="1404620"/>
                <wp:effectExtent l="0" t="0" r="0" b="63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F72AC" w14:textId="77777777" w:rsidR="008851E3" w:rsidRPr="008851E3" w:rsidRDefault="008851E3" w:rsidP="008851E3">
                            <w:pPr>
                              <w:jc w:val="center"/>
                              <w:rPr>
                                <w:b/>
                                <w:color w:val="2E74B5" w:themeColor="accent1" w:themeShade="BF"/>
                                <w:sz w:val="32"/>
                              </w:rPr>
                            </w:pPr>
                            <w:r w:rsidRPr="008851E3">
                              <w:rPr>
                                <w:b/>
                                <w:color w:val="2E74B5" w:themeColor="accent1" w:themeShade="BF"/>
                                <w:sz w:val="32"/>
                              </w:rPr>
                              <w:t xml:space="preserve">www.ypas.org.uk    </w:t>
                            </w:r>
                            <w:r w:rsidR="00C05E93">
                              <w:rPr>
                                <w:b/>
                                <w:color w:val="2E74B5" w:themeColor="accent1" w:themeShade="BF"/>
                                <w:sz w:val="32"/>
                              </w:rPr>
                              <w:t>0151 707 1025</w:t>
                            </w:r>
                            <w:r w:rsidRPr="008851E3">
                              <w:rPr>
                                <w:b/>
                                <w:color w:val="2E74B5" w:themeColor="accent1" w:themeShade="BF"/>
                                <w:sz w:val="32"/>
                              </w:rPr>
                              <w:t xml:space="preserve">    support@ypas.org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F44FC4" id="_x0000_s1027" type="#_x0000_t202" style="position:absolute;margin-left:0;margin-top:33.15pt;width:408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" stroked="f">
                <v:textbox style="mso-fit-shape-to-text:t">
                  <w:txbxContent>
                    <w:p w:rsidR="008851E3" w:rsidRPr="008851E3" w:rsidRDefault="008851E3" w:rsidP="008851E3">
                      <w:pPr>
                        <w:jc w:val="center"/>
                        <w:rPr>
                          <w:b/>
                          <w:color w:val="2E74B5" w:themeColor="accent1" w:themeShade="BF"/>
                          <w:sz w:val="32"/>
                        </w:rPr>
                      </w:pPr>
                      <w:r w:rsidRPr="008851E3">
                        <w:rPr>
                          <w:b/>
                          <w:color w:val="2E74B5" w:themeColor="accent1" w:themeShade="BF"/>
                          <w:sz w:val="32"/>
                        </w:rPr>
                        <w:t xml:space="preserve">www.ypas.org.uk    </w:t>
                      </w:r>
                      <w:r w:rsidR="00C05E93">
                        <w:rPr>
                          <w:b/>
                          <w:color w:val="2E74B5" w:themeColor="accent1" w:themeShade="BF"/>
                          <w:sz w:val="32"/>
                        </w:rPr>
                        <w:t>0151 707 1025</w:t>
                      </w:r>
                      <w:r w:rsidRPr="008851E3">
                        <w:rPr>
                          <w:b/>
                          <w:color w:val="2E74B5" w:themeColor="accent1" w:themeShade="BF"/>
                          <w:sz w:val="32"/>
                        </w:rPr>
                        <w:t xml:space="preserve">    support@ypas.org.u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EA4A18" w:rsidRPr="00EA4A18" w:rsidSect="00140B8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5C1C11" w14:textId="77777777" w:rsidR="00BD4209" w:rsidRDefault="00BD4209" w:rsidP="0033432F">
      <w:pPr>
        <w:spacing w:after="0" w:line="240" w:lineRule="auto"/>
      </w:pPr>
      <w:r>
        <w:separator/>
      </w:r>
    </w:p>
  </w:endnote>
  <w:endnote w:type="continuationSeparator" w:id="0">
    <w:p w14:paraId="0DB2D394" w14:textId="77777777" w:rsidR="00BD4209" w:rsidRDefault="00BD4209" w:rsidP="00334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46F0F" w14:textId="77777777" w:rsidR="00BD4209" w:rsidRDefault="00BD4209" w:rsidP="0033432F">
      <w:pPr>
        <w:spacing w:after="0" w:line="240" w:lineRule="auto"/>
      </w:pPr>
      <w:r>
        <w:separator/>
      </w:r>
    </w:p>
  </w:footnote>
  <w:footnote w:type="continuationSeparator" w:id="0">
    <w:p w14:paraId="52702CD5" w14:textId="77777777" w:rsidR="00BD4209" w:rsidRDefault="00BD4209" w:rsidP="00334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awMDcyNzMxMzFV0lEKTi0uzszPAykwrAUAirHtbywAAAA="/>
  </w:docVars>
  <w:rsids>
    <w:rsidRoot w:val="00EA4A18"/>
    <w:rsid w:val="00140B8D"/>
    <w:rsid w:val="00313C39"/>
    <w:rsid w:val="0033432F"/>
    <w:rsid w:val="00637C33"/>
    <w:rsid w:val="006F3511"/>
    <w:rsid w:val="00804B96"/>
    <w:rsid w:val="008851E3"/>
    <w:rsid w:val="00AB2A83"/>
    <w:rsid w:val="00B47E69"/>
    <w:rsid w:val="00BD4209"/>
    <w:rsid w:val="00BE1BEE"/>
    <w:rsid w:val="00C05E93"/>
    <w:rsid w:val="00CD4267"/>
    <w:rsid w:val="00EA4A18"/>
    <w:rsid w:val="00EF2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C0DCD"/>
  <w15:chartTrackingRefBased/>
  <w15:docId w15:val="{7EC1BCE1-5C0C-4CF7-803A-A54E97111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32F"/>
  </w:style>
  <w:style w:type="paragraph" w:styleId="Footer">
    <w:name w:val="footer"/>
    <w:basedOn w:val="Normal"/>
    <w:link w:val="FooterChar"/>
    <w:uiPriority w:val="99"/>
    <w:unhideWhenUsed/>
    <w:rsid w:val="00334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32F"/>
  </w:style>
  <w:style w:type="table" w:styleId="TableGrid">
    <w:name w:val="Table Grid"/>
    <w:basedOn w:val="TableNormal"/>
    <w:uiPriority w:val="39"/>
    <w:rsid w:val="00140B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51E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ron Roberts</dc:creator>
  <cp:keywords/>
  <dc:description/>
  <cp:lastModifiedBy>Sal Edgar</cp:lastModifiedBy>
  <cp:revision>2</cp:revision>
  <dcterms:created xsi:type="dcterms:W3CDTF">2020-06-10T14:32:00Z</dcterms:created>
  <dcterms:modified xsi:type="dcterms:W3CDTF">2020-06-10T14:32:00Z</dcterms:modified>
</cp:coreProperties>
</file>